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6848" w:rsidRDefault="000B331C">
      <w:r>
        <w:t>Name: _________________________________ Date: ______________________ Period: __________</w:t>
      </w:r>
    </w:p>
    <w:p w:rsidR="000B331C" w:rsidRDefault="000B331C">
      <w:r>
        <w:t>AMSCO – Isms Continued:</w:t>
      </w:r>
    </w:p>
    <w:p w:rsidR="000B331C" w:rsidRPr="000B331C" w:rsidRDefault="000B331C">
      <w:pPr>
        <w:rPr>
          <w:b/>
        </w:rPr>
      </w:pPr>
      <w:r w:rsidRPr="000B331C">
        <w:rPr>
          <w:b/>
        </w:rPr>
        <w:t>Complete the Chart from Page 337:</w:t>
      </w:r>
    </w:p>
    <w:p w:rsidR="000B331C" w:rsidRDefault="000B331C" w:rsidP="000B331C">
      <w:pPr>
        <w:jc w:val="center"/>
        <w:rPr>
          <w:b/>
          <w:u w:val="single"/>
        </w:rPr>
      </w:pPr>
      <w:r w:rsidRPr="000B331C">
        <w:rPr>
          <w:b/>
          <w:u w:val="single"/>
        </w:rPr>
        <w:t>Ideological Responses to Industrializa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0B331C" w:rsidTr="000B331C">
        <w:tc>
          <w:tcPr>
            <w:tcW w:w="2337" w:type="dxa"/>
          </w:tcPr>
          <w:p w:rsidR="000B331C" w:rsidRDefault="000B331C" w:rsidP="000B331C">
            <w:pPr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>Movement</w:t>
            </w:r>
          </w:p>
        </w:tc>
        <w:tc>
          <w:tcPr>
            <w:tcW w:w="2337" w:type="dxa"/>
          </w:tcPr>
          <w:p w:rsidR="000B331C" w:rsidRDefault="000B331C" w:rsidP="000B331C">
            <w:pPr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>Beliefs</w:t>
            </w:r>
          </w:p>
        </w:tc>
        <w:tc>
          <w:tcPr>
            <w:tcW w:w="2338" w:type="dxa"/>
          </w:tcPr>
          <w:p w:rsidR="000B331C" w:rsidRDefault="000B331C" w:rsidP="000B331C">
            <w:pPr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>Important Individuals</w:t>
            </w:r>
          </w:p>
        </w:tc>
        <w:tc>
          <w:tcPr>
            <w:tcW w:w="2338" w:type="dxa"/>
          </w:tcPr>
          <w:p w:rsidR="000B331C" w:rsidRDefault="000B331C" w:rsidP="000B331C">
            <w:pPr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>Impact / Examples</w:t>
            </w:r>
          </w:p>
        </w:tc>
      </w:tr>
      <w:tr w:rsidR="000B331C" w:rsidTr="000B331C">
        <w:tc>
          <w:tcPr>
            <w:tcW w:w="2337" w:type="dxa"/>
          </w:tcPr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</w:tc>
        <w:tc>
          <w:tcPr>
            <w:tcW w:w="2337" w:type="dxa"/>
          </w:tcPr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</w:tc>
        <w:tc>
          <w:tcPr>
            <w:tcW w:w="2338" w:type="dxa"/>
          </w:tcPr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</w:tc>
        <w:tc>
          <w:tcPr>
            <w:tcW w:w="2338" w:type="dxa"/>
          </w:tcPr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</w:tc>
      </w:tr>
      <w:tr w:rsidR="000B331C" w:rsidTr="000B331C">
        <w:tc>
          <w:tcPr>
            <w:tcW w:w="2337" w:type="dxa"/>
          </w:tcPr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</w:tc>
        <w:tc>
          <w:tcPr>
            <w:tcW w:w="2337" w:type="dxa"/>
          </w:tcPr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</w:tc>
        <w:tc>
          <w:tcPr>
            <w:tcW w:w="2338" w:type="dxa"/>
          </w:tcPr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</w:tc>
        <w:tc>
          <w:tcPr>
            <w:tcW w:w="2338" w:type="dxa"/>
          </w:tcPr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</w:tc>
      </w:tr>
      <w:tr w:rsidR="000B331C" w:rsidTr="000B331C">
        <w:tc>
          <w:tcPr>
            <w:tcW w:w="2337" w:type="dxa"/>
          </w:tcPr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</w:tc>
        <w:tc>
          <w:tcPr>
            <w:tcW w:w="2337" w:type="dxa"/>
          </w:tcPr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</w:tc>
        <w:tc>
          <w:tcPr>
            <w:tcW w:w="2338" w:type="dxa"/>
          </w:tcPr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</w:tc>
        <w:tc>
          <w:tcPr>
            <w:tcW w:w="2338" w:type="dxa"/>
          </w:tcPr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</w:tc>
      </w:tr>
      <w:tr w:rsidR="000B331C" w:rsidTr="000B331C">
        <w:tc>
          <w:tcPr>
            <w:tcW w:w="2337" w:type="dxa"/>
          </w:tcPr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</w:tc>
        <w:tc>
          <w:tcPr>
            <w:tcW w:w="2337" w:type="dxa"/>
          </w:tcPr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</w:tc>
        <w:tc>
          <w:tcPr>
            <w:tcW w:w="2338" w:type="dxa"/>
          </w:tcPr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</w:tc>
        <w:tc>
          <w:tcPr>
            <w:tcW w:w="2338" w:type="dxa"/>
          </w:tcPr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</w:tc>
      </w:tr>
      <w:tr w:rsidR="000B331C" w:rsidTr="000B331C">
        <w:tc>
          <w:tcPr>
            <w:tcW w:w="2337" w:type="dxa"/>
          </w:tcPr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</w:tc>
        <w:tc>
          <w:tcPr>
            <w:tcW w:w="2337" w:type="dxa"/>
          </w:tcPr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</w:tc>
        <w:tc>
          <w:tcPr>
            <w:tcW w:w="2338" w:type="dxa"/>
          </w:tcPr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</w:tc>
        <w:tc>
          <w:tcPr>
            <w:tcW w:w="2338" w:type="dxa"/>
          </w:tcPr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</w:tc>
      </w:tr>
      <w:tr w:rsidR="000B331C" w:rsidTr="000B331C">
        <w:tc>
          <w:tcPr>
            <w:tcW w:w="2337" w:type="dxa"/>
          </w:tcPr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</w:tc>
        <w:tc>
          <w:tcPr>
            <w:tcW w:w="2337" w:type="dxa"/>
          </w:tcPr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</w:tc>
        <w:tc>
          <w:tcPr>
            <w:tcW w:w="2338" w:type="dxa"/>
          </w:tcPr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</w:tc>
        <w:tc>
          <w:tcPr>
            <w:tcW w:w="2338" w:type="dxa"/>
          </w:tcPr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</w:tc>
      </w:tr>
      <w:tr w:rsidR="000B331C" w:rsidTr="000B331C">
        <w:tc>
          <w:tcPr>
            <w:tcW w:w="2337" w:type="dxa"/>
          </w:tcPr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</w:tc>
        <w:tc>
          <w:tcPr>
            <w:tcW w:w="2337" w:type="dxa"/>
          </w:tcPr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</w:tc>
        <w:tc>
          <w:tcPr>
            <w:tcW w:w="2338" w:type="dxa"/>
          </w:tcPr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</w:tc>
        <w:tc>
          <w:tcPr>
            <w:tcW w:w="2338" w:type="dxa"/>
          </w:tcPr>
          <w:p w:rsidR="000B331C" w:rsidRDefault="000B331C" w:rsidP="000B331C">
            <w:pPr>
              <w:jc w:val="center"/>
              <w:rPr>
                <w:b/>
                <w:u w:val="single"/>
              </w:rPr>
            </w:pPr>
          </w:p>
        </w:tc>
      </w:tr>
    </w:tbl>
    <w:p w:rsidR="000B331C" w:rsidRDefault="000B331C" w:rsidP="000B331C">
      <w:pPr>
        <w:jc w:val="center"/>
        <w:rPr>
          <w:b/>
          <w:u w:val="single"/>
        </w:rPr>
      </w:pPr>
    </w:p>
    <w:p w:rsidR="000B331C" w:rsidRDefault="000B331C" w:rsidP="000B331C">
      <w:pPr>
        <w:jc w:val="center"/>
        <w:rPr>
          <w:b/>
          <w:u w:val="single"/>
        </w:rPr>
      </w:pPr>
    </w:p>
    <w:p w:rsidR="000B331C" w:rsidRDefault="000B331C" w:rsidP="000B331C">
      <w:r>
        <w:rPr>
          <w:b/>
          <w:u w:val="single"/>
        </w:rPr>
        <w:lastRenderedPageBreak/>
        <w:t>Chapter 16 page 348:</w:t>
      </w:r>
    </w:p>
    <w:p w:rsidR="000B331C" w:rsidRDefault="000E6CA5" w:rsidP="000B331C">
      <w:r>
        <w:t>9. In the introduction of the section Revolutions, War, and Reform – what ideologies challenged the conservatism and what was the outcome?</w:t>
      </w:r>
    </w:p>
    <w:p w:rsidR="000E6CA5" w:rsidRDefault="000E6CA5" w:rsidP="000B331C"/>
    <w:p w:rsidR="000E6CA5" w:rsidRDefault="000E6CA5" w:rsidP="000B331C">
      <w:r>
        <w:t xml:space="preserve">10. In the section Revolution Strikes France first why did Parisians revolt in 1830? </w:t>
      </w:r>
    </w:p>
    <w:p w:rsidR="000E6CA5" w:rsidRDefault="000E6CA5" w:rsidP="000B331C"/>
    <w:p w:rsidR="000E6CA5" w:rsidRDefault="000E6CA5" w:rsidP="000B331C"/>
    <w:p w:rsidR="000E6CA5" w:rsidRDefault="000E6CA5" w:rsidP="000B331C">
      <w:r>
        <w:t xml:space="preserve">11. What was the outcome of the revolts? </w:t>
      </w:r>
    </w:p>
    <w:p w:rsidR="000E6CA5" w:rsidRDefault="000E6CA5" w:rsidP="000B331C"/>
    <w:p w:rsidR="000E6CA5" w:rsidRDefault="000E6CA5" w:rsidP="000B331C">
      <w:r>
        <w:t>12. On page 350 summarize Revolution in German States:</w:t>
      </w:r>
    </w:p>
    <w:p w:rsidR="000E6CA5" w:rsidRDefault="000E6CA5" w:rsidP="000B331C"/>
    <w:p w:rsidR="000E6CA5" w:rsidRDefault="000E6CA5" w:rsidP="000B331C"/>
    <w:p w:rsidR="000E6CA5" w:rsidRDefault="000E6CA5" w:rsidP="000B331C">
      <w:r>
        <w:t xml:space="preserve">13. In the section Revolution in Conservative Austria what ethnic groups revolt and what role did Russia play? </w:t>
      </w:r>
    </w:p>
    <w:p w:rsidR="000E6CA5" w:rsidRDefault="000E6CA5" w:rsidP="000B331C"/>
    <w:p w:rsidR="000E6CA5" w:rsidRDefault="000E6CA5" w:rsidP="000B331C"/>
    <w:p w:rsidR="000E6CA5" w:rsidRDefault="000E6CA5" w:rsidP="000B331C"/>
    <w:p w:rsidR="000E6CA5" w:rsidRDefault="000E6CA5" w:rsidP="000B331C">
      <w:r>
        <w:t xml:space="preserve">14. On page 351 what were some of the “short-term results” of the revolutions? </w:t>
      </w:r>
    </w:p>
    <w:p w:rsidR="000E6CA5" w:rsidRDefault="000E6CA5" w:rsidP="000B331C"/>
    <w:p w:rsidR="000E6CA5" w:rsidRDefault="000E6CA5" w:rsidP="000B331C"/>
    <w:p w:rsidR="000E6CA5" w:rsidRDefault="000E6CA5" w:rsidP="000B331C"/>
    <w:p w:rsidR="000E6CA5" w:rsidRPr="000B331C" w:rsidRDefault="000E6CA5" w:rsidP="000B331C">
      <w:r>
        <w:t xml:space="preserve">15. On page 351 what were the causes of the Crimean War? </w:t>
      </w:r>
      <w:bookmarkStart w:id="0" w:name="_GoBack"/>
      <w:bookmarkEnd w:id="0"/>
      <w:r>
        <w:t xml:space="preserve"> </w:t>
      </w:r>
    </w:p>
    <w:sectPr w:rsidR="000E6CA5" w:rsidRPr="000B33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1MTa0MDAzNzE2M7VU0lEKTi0uzszPAykwrAUA/NjgQCwAAAA="/>
  </w:docVars>
  <w:rsids>
    <w:rsidRoot w:val="000B331C"/>
    <w:rsid w:val="000B331C"/>
    <w:rsid w:val="000E6CA5"/>
    <w:rsid w:val="00C745ED"/>
    <w:rsid w:val="00F40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6CFDEA"/>
  <w15:chartTrackingRefBased/>
  <w15:docId w15:val="{39086FEC-B526-47F1-8FD1-2F041B6523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B33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137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Raymond</dc:creator>
  <cp:keywords/>
  <dc:description/>
  <cp:lastModifiedBy>Jeff Raymond</cp:lastModifiedBy>
  <cp:revision>1</cp:revision>
  <dcterms:created xsi:type="dcterms:W3CDTF">2020-01-26T20:13:00Z</dcterms:created>
  <dcterms:modified xsi:type="dcterms:W3CDTF">2020-01-26T20:32:00Z</dcterms:modified>
</cp:coreProperties>
</file>